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3674B" w14:textId="7DB1EAD9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Arial" w:hAnsi="Arial" w:cs="Arial"/>
          <w:b w:val="0"/>
          <w:bCs w:val="0"/>
          <w:color w:val="666666"/>
          <w:sz w:val="23"/>
          <w:szCs w:val="23"/>
        </w:rPr>
      </w:pPr>
      <w:bookmarkStart w:id="0" w:name="_GoBack"/>
      <w:bookmarkEnd w:id="0"/>
      <w:r>
        <w:rPr>
          <w:rFonts w:ascii="Arial" w:hAnsi="Arial" w:cs="Arial"/>
          <w:b w:val="0"/>
          <w:bCs w:val="0"/>
          <w:color w:val="666666"/>
          <w:sz w:val="23"/>
          <w:szCs w:val="23"/>
        </w:rPr>
        <w:t>Name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CIS4655 - Module 1 Course Project</w:t>
      </w:r>
    </w:p>
    <w:p w14:paraId="14AE7619" w14:textId="68AD4429" w:rsidR="000E00B4" w:rsidRDefault="000434AC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0AFF487" wp14:editId="15C70ECC">
                <wp:simplePos x="0" y="0"/>
                <wp:positionH relativeFrom="column">
                  <wp:posOffset>4010025</wp:posOffset>
                </wp:positionH>
                <wp:positionV relativeFrom="paragraph">
                  <wp:posOffset>46990</wp:posOffset>
                </wp:positionV>
                <wp:extent cx="1752600" cy="790575"/>
                <wp:effectExtent l="0" t="0" r="19050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F00573" w14:textId="23010241" w:rsidR="000434AC" w:rsidRDefault="000434AC" w:rsidP="000434AC">
                            <w:r>
                              <w:t>Bootstap Nav Bar Spans entire wid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AFF487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315.75pt;margin-top:3.7pt;width:138pt;height:62.2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" fillcolor="white [3201]" strokeweight=".5pt">
                <v:textbox>
                  <w:txbxContent>
                    <w:p w14:paraId="7BF00573" w14:textId="23010241" w:rsidR="000434AC" w:rsidRDefault="000434AC" w:rsidP="000434AC">
                      <w:r>
                        <w:t>Bootstap Nav Bar Spans entire width</w:t>
                      </w:r>
                    </w:p>
                  </w:txbxContent>
                </v:textbox>
              </v:shape>
            </w:pict>
          </mc:Fallback>
        </mc:AlternateContent>
      </w:r>
      <w:r w:rsidR="000E00B4">
        <w:rPr>
          <w:rFonts w:ascii="inherit" w:hAnsi="inherit" w:cs="Arial"/>
          <w:b w:val="0"/>
          <w:bCs w:val="0"/>
          <w:color w:val="666666"/>
          <w:sz w:val="23"/>
          <w:szCs w:val="23"/>
        </w:rPr>
        <w:t>Description: </w:t>
      </w:r>
      <w:r w:rsidR="000E00B4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CIS4655 -  Module 1 Course Project</w:t>
      </w:r>
    </w:p>
    <w:p w14:paraId="440DF3EE" w14:textId="41BAB49B" w:rsidR="00D6170B" w:rsidRDefault="00D6170B" w:rsidP="00D6170B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Student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Kenneth Janssen</w:t>
      </w:r>
    </w:p>
    <w:p w14:paraId="25EB5E3C" w14:textId="32AF6EB5" w:rsidR="00D6170B" w:rsidRDefault="000434AC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E74C1C4" wp14:editId="6039D30E">
                <wp:simplePos x="0" y="0"/>
                <wp:positionH relativeFrom="column">
                  <wp:posOffset>6191250</wp:posOffset>
                </wp:positionH>
                <wp:positionV relativeFrom="paragraph">
                  <wp:posOffset>18415</wp:posOffset>
                </wp:positionV>
                <wp:extent cx="1752600" cy="790575"/>
                <wp:effectExtent l="0" t="0" r="19050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FFFD40" w14:textId="054A7EDC" w:rsidR="000434AC" w:rsidRDefault="000434AC" w:rsidP="000434AC">
                            <w:r>
                              <w:t>Carousel slider to display some pictures to pique inter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4C1C4" id="Text Box 17" o:spid="_x0000_s1027" type="#_x0000_t202" style="position:absolute;margin-left:487.5pt;margin-top:1.45pt;width:138pt;height:62.2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" fillcolor="white [3201]" strokeweight=".5pt">
                <v:textbox>
                  <w:txbxContent>
                    <w:p w14:paraId="2CFFFD40" w14:textId="054A7EDC" w:rsidR="000434AC" w:rsidRDefault="000434AC" w:rsidP="000434AC">
                      <w:r>
                        <w:t>Carousel slider to display some pictures to pique interest</w:t>
                      </w:r>
                    </w:p>
                  </w:txbxContent>
                </v:textbox>
              </v:shape>
            </w:pict>
          </mc:Fallback>
        </mc:AlternateContent>
      </w:r>
    </w:p>
    <w:p w14:paraId="0D87EE07" w14:textId="5A517CB5" w:rsidR="00D6170B" w:rsidRDefault="000434AC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5F01D1" wp14:editId="1F935403">
                <wp:simplePos x="0" y="0"/>
                <wp:positionH relativeFrom="column">
                  <wp:posOffset>4448175</wp:posOffset>
                </wp:positionH>
                <wp:positionV relativeFrom="paragraph">
                  <wp:posOffset>181610</wp:posOffset>
                </wp:positionV>
                <wp:extent cx="685800" cy="781050"/>
                <wp:effectExtent l="38100" t="0" r="19050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781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D53B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350.25pt;margin-top:14.3pt;width:54pt;height:61.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0E00B4">
        <w:t>Bootstrap Project Mock-up</w:t>
      </w:r>
      <w:r w:rsidR="00710939">
        <w:t xml:space="preserve"> (Used Adobe XD with Boostrap UI kit)</w:t>
      </w:r>
    </w:p>
    <w:p w14:paraId="66974398" w14:textId="465AAC5D" w:rsidR="000E00B4" w:rsidRDefault="000434AC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4EBAF5" wp14:editId="098CDC67">
                <wp:simplePos x="0" y="0"/>
                <wp:positionH relativeFrom="column">
                  <wp:posOffset>5486399</wp:posOffset>
                </wp:positionH>
                <wp:positionV relativeFrom="paragraph">
                  <wp:posOffset>10160</wp:posOffset>
                </wp:positionV>
                <wp:extent cx="1171575" cy="1419225"/>
                <wp:effectExtent l="38100" t="0" r="28575" b="4762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71575" cy="1419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F9AE4" id="Straight Arrow Connector 15" o:spid="_x0000_s1026" type="#_x0000_t32" style="position:absolute;margin-left:6in;margin-top:.8pt;width:92.25pt;height:111.75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0E00B4">
        <w:t>Home Page / Index</w:t>
      </w:r>
    </w:p>
    <w:p w14:paraId="7D4D782A" w14:textId="2F1E58B4" w:rsidR="00D6170B" w:rsidRDefault="00A3775D">
      <w:r w:rsidRPr="00A3775D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C8BC89E" wp14:editId="46107C9E">
                <wp:simplePos x="0" y="0"/>
                <wp:positionH relativeFrom="margin">
                  <wp:posOffset>6619875</wp:posOffset>
                </wp:positionH>
                <wp:positionV relativeFrom="paragraph">
                  <wp:posOffset>3601720</wp:posOffset>
                </wp:positionV>
                <wp:extent cx="1752600" cy="533400"/>
                <wp:effectExtent l="0" t="0" r="19050" b="1905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29FD5E" w14:textId="651C3FD0" w:rsidR="00A3775D" w:rsidRDefault="008367E7" w:rsidP="00A3775D">
                            <w:r>
                              <w:t>‘round’ shadowed contain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BC89E" id="Text Box 26" o:spid="_x0000_s1028" type="#_x0000_t202" style="position:absolute;margin-left:521.25pt;margin-top:283.6pt;width:138pt;height:42pt;z-index:2516869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" fillcolor="white [3201]" strokeweight=".5pt">
                <v:textbox>
                  <w:txbxContent>
                    <w:p w14:paraId="2529FD5E" w14:textId="651C3FD0" w:rsidR="00A3775D" w:rsidRDefault="008367E7" w:rsidP="00A3775D">
                      <w:r>
                        <w:t>‘round’ shadowed containe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3775D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2B2AC7D" wp14:editId="63CF793E">
                <wp:simplePos x="0" y="0"/>
                <wp:positionH relativeFrom="column">
                  <wp:posOffset>7096125</wp:posOffset>
                </wp:positionH>
                <wp:positionV relativeFrom="paragraph">
                  <wp:posOffset>3277870</wp:posOffset>
                </wp:positionV>
                <wp:extent cx="1809750" cy="619125"/>
                <wp:effectExtent l="0" t="38100" r="57150" b="2857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0" cy="619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7A6EF" id="Straight Arrow Connector 25" o:spid="_x0000_s1026" type="#_x0000_t32" style="position:absolute;margin-left:558.75pt;margin-top:258.1pt;width:142.5pt;height:48.75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9A587B3" wp14:editId="7F24B0FA">
                <wp:simplePos x="0" y="0"/>
                <wp:positionH relativeFrom="margin">
                  <wp:posOffset>781050</wp:posOffset>
                </wp:positionH>
                <wp:positionV relativeFrom="paragraph">
                  <wp:posOffset>2392045</wp:posOffset>
                </wp:positionV>
                <wp:extent cx="2647950" cy="30480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79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F94243" w14:textId="15BEF365" w:rsidR="000434AC" w:rsidRDefault="000434AC" w:rsidP="000434AC">
                            <w:r>
                              <w:t>Random News</w:t>
                            </w:r>
                            <w:r w:rsidR="00A3775D">
                              <w:t xml:space="preserve"> – Text cont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587B3" id="Text Box 22" o:spid="_x0000_s1029" type="#_x0000_t202" style="position:absolute;margin-left:61.5pt;margin-top:188.35pt;width:208.5pt;height:24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" fillcolor="white [3201]" strokeweight=".5pt">
                <v:textbox>
                  <w:txbxContent>
                    <w:p w14:paraId="0FF94243" w14:textId="15BEF365" w:rsidR="000434AC" w:rsidRDefault="000434AC" w:rsidP="000434AC">
                      <w:r>
                        <w:t>Random News</w:t>
                      </w:r>
                      <w:r w:rsidR="00A3775D">
                        <w:t xml:space="preserve"> – Text cont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271DB47" wp14:editId="3DA66500">
                <wp:simplePos x="0" y="0"/>
                <wp:positionH relativeFrom="margin">
                  <wp:posOffset>3609975</wp:posOffset>
                </wp:positionH>
                <wp:positionV relativeFrom="paragraph">
                  <wp:posOffset>4030345</wp:posOffset>
                </wp:positionV>
                <wp:extent cx="1752600" cy="304800"/>
                <wp:effectExtent l="0" t="0" r="1905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BF3907" w14:textId="0E169A8C" w:rsidR="000434AC" w:rsidRDefault="000434AC" w:rsidP="000434AC">
                            <w:r>
                              <w:t>Footer with Page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1DB47" id="Text Box 19" o:spid="_x0000_s1030" type="#_x0000_t202" style="position:absolute;margin-left:284.25pt;margin-top:317.35pt;width:138pt;height:24pt;z-index:2516766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" fillcolor="white [3201]" strokeweight=".5pt">
                <v:textbox>
                  <w:txbxContent>
                    <w:p w14:paraId="19BF3907" w14:textId="0E169A8C" w:rsidR="000434AC" w:rsidRDefault="000434AC" w:rsidP="000434AC">
                      <w:r>
                        <w:t>Footer with Page Na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24E3A24" wp14:editId="337D8658">
                <wp:simplePos x="0" y="0"/>
                <wp:positionH relativeFrom="column">
                  <wp:posOffset>1409700</wp:posOffset>
                </wp:positionH>
                <wp:positionV relativeFrom="paragraph">
                  <wp:posOffset>2611120</wp:posOffset>
                </wp:positionV>
                <wp:extent cx="685800" cy="781050"/>
                <wp:effectExtent l="38100" t="0" r="19050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781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ED2CB" id="Straight Arrow Connector 20" o:spid="_x0000_s1026" type="#_x0000_t32" style="position:absolute;margin-left:111pt;margin-top:205.6pt;width:54pt;height:61.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953600F" wp14:editId="7197B389">
                <wp:simplePos x="0" y="0"/>
                <wp:positionH relativeFrom="column">
                  <wp:posOffset>3400425</wp:posOffset>
                </wp:positionH>
                <wp:positionV relativeFrom="paragraph">
                  <wp:posOffset>4325620</wp:posOffset>
                </wp:positionV>
                <wp:extent cx="685800" cy="781050"/>
                <wp:effectExtent l="38100" t="0" r="19050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781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742A4" id="Straight Arrow Connector 18" o:spid="_x0000_s1026" type="#_x0000_t32" style="position:absolute;margin-left:267.75pt;margin-top:340.6pt;width:54pt;height:61.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0434AC" w:rsidRPr="000434AC">
        <w:rPr>
          <w:noProof/>
        </w:rPr>
        <w:drawing>
          <wp:inline distT="0" distB="0" distL="0" distR="0" wp14:anchorId="0C30248A" wp14:editId="15701908">
            <wp:extent cx="9144000" cy="52889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28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33AF9" w14:textId="799557CA" w:rsidR="00D6170B" w:rsidRDefault="00A3775D" w:rsidP="008367E7">
      <w:pPr>
        <w:pStyle w:val="Heading3"/>
      </w:pPr>
      <w:r w:rsidRPr="00A3775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80136E3" wp14:editId="450F01D8">
                <wp:simplePos x="0" y="0"/>
                <wp:positionH relativeFrom="margin">
                  <wp:posOffset>4648200</wp:posOffset>
                </wp:positionH>
                <wp:positionV relativeFrom="paragraph">
                  <wp:posOffset>285750</wp:posOffset>
                </wp:positionV>
                <wp:extent cx="1752600" cy="523875"/>
                <wp:effectExtent l="0" t="0" r="19050" b="2857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523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F9FC71" w14:textId="5DCA84B5" w:rsidR="00A3775D" w:rsidRDefault="00A3775D" w:rsidP="00A3775D">
                            <w:r>
                              <w:t>Table to display Product Ratings</w:t>
                            </w:r>
                          </w:p>
                          <w:p w14:paraId="6610D512" w14:textId="77777777" w:rsidR="00A3775D" w:rsidRDefault="00A3775D" w:rsidP="00A3775D"/>
                          <w:p w14:paraId="0629E4EF" w14:textId="77777777" w:rsidR="00A3775D" w:rsidRDefault="00A3775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136E3" id="Text Box 24" o:spid="_x0000_s1031" type="#_x0000_t202" style="position:absolute;margin-left:366pt;margin-top:22.5pt;width:138pt;height:41.25pt;z-index:2516838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" fillcolor="white [3201]" strokeweight=".5pt">
                <v:textbox>
                  <w:txbxContent>
                    <w:p w14:paraId="06F9FC71" w14:textId="5DCA84B5" w:rsidR="00A3775D" w:rsidRDefault="00A3775D" w:rsidP="00A3775D">
                      <w:r>
                        <w:t>Table to display Product Ratings</w:t>
                      </w:r>
                    </w:p>
                    <w:p w14:paraId="6610D512" w14:textId="77777777" w:rsidR="00A3775D" w:rsidRDefault="00A3775D" w:rsidP="00A3775D"/>
                    <w:p w14:paraId="0629E4EF" w14:textId="77777777" w:rsidR="00A3775D" w:rsidRDefault="00A3775D"/>
                  </w:txbxContent>
                </v:textbox>
                <w10:wrap anchorx="margin"/>
              </v:shape>
            </w:pict>
          </mc:Fallback>
        </mc:AlternateContent>
      </w:r>
      <w:r w:rsidR="000434AC">
        <w:t>Rating Page</w:t>
      </w:r>
    </w:p>
    <w:p w14:paraId="29CE005D" w14:textId="16F8D054" w:rsidR="000434AC" w:rsidRDefault="00A3775D">
      <w:r w:rsidRPr="00A3775D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EA56AB2" wp14:editId="66A42D78">
                <wp:simplePos x="0" y="0"/>
                <wp:positionH relativeFrom="column">
                  <wp:posOffset>4352925</wp:posOffset>
                </wp:positionH>
                <wp:positionV relativeFrom="paragraph">
                  <wp:posOffset>304800</wp:posOffset>
                </wp:positionV>
                <wp:extent cx="685800" cy="781050"/>
                <wp:effectExtent l="38100" t="0" r="19050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781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AF494" id="Straight Arrow Connector 23" o:spid="_x0000_s1026" type="#_x0000_t32" style="position:absolute;margin-left:342.75pt;margin-top:24pt;width:54pt;height:61.5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</w:p>
    <w:p w14:paraId="24F748F3" w14:textId="7129D816" w:rsidR="000434AC" w:rsidRDefault="008367E7">
      <w:r w:rsidRPr="008367E7">
        <w:rPr>
          <w:noProof/>
        </w:rPr>
        <w:drawing>
          <wp:anchor distT="0" distB="0" distL="114300" distR="114300" simplePos="0" relativeHeight="251687936" behindDoc="0" locked="0" layoutInCell="1" allowOverlap="1" wp14:anchorId="27F46455" wp14:editId="5F04E146">
            <wp:simplePos x="0" y="0"/>
            <wp:positionH relativeFrom="column">
              <wp:posOffset>104775</wp:posOffset>
            </wp:positionH>
            <wp:positionV relativeFrom="paragraph">
              <wp:posOffset>101600</wp:posOffset>
            </wp:positionV>
            <wp:extent cx="552527" cy="200053"/>
            <wp:effectExtent l="0" t="0" r="0" b="952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27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34AC" w:rsidRPr="000434AC">
        <w:rPr>
          <w:noProof/>
        </w:rPr>
        <w:drawing>
          <wp:inline distT="0" distB="0" distL="0" distR="0" wp14:anchorId="4431F7D9" wp14:editId="56195804">
            <wp:extent cx="9144000" cy="5191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CE858" w14:textId="51BF6F02" w:rsidR="00D6170B" w:rsidRDefault="00D6170B"/>
    <w:p w14:paraId="1A0614A7" w14:textId="2E85C372" w:rsidR="000434AC" w:rsidRDefault="000434AC"/>
    <w:p w14:paraId="66C28437" w14:textId="6AFDBBEC" w:rsidR="000434AC" w:rsidRDefault="000434AC"/>
    <w:p w14:paraId="5EC86B45" w14:textId="0FABF0F3" w:rsidR="000434AC" w:rsidRPr="008367E7" w:rsidRDefault="000434AC" w:rsidP="008367E7">
      <w:pPr>
        <w:pStyle w:val="Heading3"/>
      </w:pPr>
      <w:r w:rsidRPr="008367E7">
        <w:lastRenderedPageBreak/>
        <w:t>Random Selection Page</w:t>
      </w:r>
    </w:p>
    <w:p w14:paraId="52474A88" w14:textId="14E4356A" w:rsidR="000434AC" w:rsidRDefault="000434AC">
      <w:r>
        <w:t>This will display a Random Product to help the user ‘explorer’ new things.</w:t>
      </w:r>
    </w:p>
    <w:p w14:paraId="11E1ECB7" w14:textId="299782B7" w:rsidR="000434AC" w:rsidRDefault="008367E7">
      <w:r w:rsidRPr="008367E7">
        <w:rPr>
          <w:noProof/>
        </w:rPr>
        <w:drawing>
          <wp:anchor distT="0" distB="0" distL="114300" distR="114300" simplePos="0" relativeHeight="251692032" behindDoc="0" locked="0" layoutInCell="1" allowOverlap="1" wp14:anchorId="3A4D148F" wp14:editId="5C48C7D3">
            <wp:simplePos x="0" y="0"/>
            <wp:positionH relativeFrom="column">
              <wp:posOffset>114300</wp:posOffset>
            </wp:positionH>
            <wp:positionV relativeFrom="paragraph">
              <wp:posOffset>92075</wp:posOffset>
            </wp:positionV>
            <wp:extent cx="552527" cy="200053"/>
            <wp:effectExtent l="0" t="0" r="0" b="952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27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A711835" wp14:editId="3C32570E">
                <wp:simplePos x="0" y="0"/>
                <wp:positionH relativeFrom="column">
                  <wp:posOffset>2390775</wp:posOffset>
                </wp:positionH>
                <wp:positionV relativeFrom="paragraph">
                  <wp:posOffset>2257425</wp:posOffset>
                </wp:positionV>
                <wp:extent cx="1752600" cy="790575"/>
                <wp:effectExtent l="0" t="0" r="19050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1F3E82" w14:textId="65017EA6" w:rsidR="000434AC" w:rsidRDefault="000434AC" w:rsidP="000434AC">
                            <w:r>
                              <w:t>Thumbnails of ~6 random It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11835" id="Text Box 13" o:spid="_x0000_s1032" type="#_x0000_t202" style="position:absolute;margin-left:188.25pt;margin-top:177.75pt;width:138pt;height:62.2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" fillcolor="white [3201]" strokeweight=".5pt">
                <v:textbox>
                  <w:txbxContent>
                    <w:p w14:paraId="721F3E82" w14:textId="65017EA6" w:rsidR="000434AC" w:rsidRDefault="000434AC" w:rsidP="000434AC">
                      <w:r>
                        <w:t>Thumbnails of ~6 random Items</w:t>
                      </w:r>
                    </w:p>
                  </w:txbxContent>
                </v:textbox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EC19A0" wp14:editId="344016D1">
                <wp:simplePos x="0" y="0"/>
                <wp:positionH relativeFrom="column">
                  <wp:posOffset>1781175</wp:posOffset>
                </wp:positionH>
                <wp:positionV relativeFrom="paragraph">
                  <wp:posOffset>2924175</wp:posOffset>
                </wp:positionV>
                <wp:extent cx="847725" cy="1076325"/>
                <wp:effectExtent l="38100" t="0" r="28575" b="476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47725" cy="1076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A339B" id="Straight Arrow Connector 12" o:spid="_x0000_s1026" type="#_x0000_t32" style="position:absolute;margin-left:140.25pt;margin-top:230.25pt;width:66.75pt;height:84.7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2C7EF7" wp14:editId="6D3820F3">
                <wp:simplePos x="0" y="0"/>
                <wp:positionH relativeFrom="column">
                  <wp:posOffset>3943350</wp:posOffset>
                </wp:positionH>
                <wp:positionV relativeFrom="paragraph">
                  <wp:posOffset>600075</wp:posOffset>
                </wp:positionV>
                <wp:extent cx="1752600" cy="7905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92C7CDD" w14:textId="7A835251" w:rsidR="000434AC" w:rsidRDefault="000434AC" w:rsidP="000434AC">
                            <w:r>
                              <w:t>¼ Page to display information about se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C7EF7" id="Text Box 11" o:spid="_x0000_s1033" type="#_x0000_t202" style="position:absolute;margin-left:310.5pt;margin-top:47.25pt;width:138pt;height:62.2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" fillcolor="white [3201]" strokeweight=".5pt">
                <v:textbox>
                  <w:txbxContent>
                    <w:p w14:paraId="592C7CDD" w14:textId="7A835251" w:rsidR="000434AC" w:rsidRDefault="000434AC" w:rsidP="000434AC">
                      <w:r>
                        <w:t>¼ Page to display information about selection</w:t>
                      </w:r>
                    </w:p>
                  </w:txbxContent>
                </v:textbox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D9F36B" wp14:editId="0525EF56">
                <wp:simplePos x="0" y="0"/>
                <wp:positionH relativeFrom="column">
                  <wp:posOffset>2752725</wp:posOffset>
                </wp:positionH>
                <wp:positionV relativeFrom="paragraph">
                  <wp:posOffset>942975</wp:posOffset>
                </wp:positionV>
                <wp:extent cx="1571625" cy="447675"/>
                <wp:effectExtent l="38100" t="0" r="28575" b="6667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71625" cy="447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5290D7" id="Straight Arrow Connector 9" o:spid="_x0000_s1026" type="#_x0000_t32" style="position:absolute;margin-left:216.75pt;margin-top:74.25pt;width:123.75pt;height:35.25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CA2F21" wp14:editId="6EDB9B8E">
                <wp:simplePos x="0" y="0"/>
                <wp:positionH relativeFrom="column">
                  <wp:posOffset>6410325</wp:posOffset>
                </wp:positionH>
                <wp:positionV relativeFrom="paragraph">
                  <wp:posOffset>761999</wp:posOffset>
                </wp:positionV>
                <wp:extent cx="1752600" cy="7905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790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49A11F" w14:textId="0AB6ECF8" w:rsidR="000434AC" w:rsidRDefault="000434AC">
                            <w:r>
                              <w:t>Half page or so to display selected i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A2F21" id="Text Box 8" o:spid="_x0000_s1034" type="#_x0000_t202" style="position:absolute;margin-left:504.75pt;margin-top:60pt;width:138pt;height:62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" fillcolor="white [3201]" strokeweight=".5pt">
                <v:textbox>
                  <w:txbxContent>
                    <w:p w14:paraId="1349A11F" w14:textId="0AB6ECF8" w:rsidR="000434AC" w:rsidRDefault="000434AC">
                      <w:r>
                        <w:t>Half page or so to display selected item</w:t>
                      </w:r>
                    </w:p>
                  </w:txbxContent>
                </v:textbox>
              </v:shape>
            </w:pict>
          </mc:Fallback>
        </mc:AlternateContent>
      </w:r>
      <w:r w:rsidR="000434A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B5A066" wp14:editId="424F0285">
                <wp:simplePos x="0" y="0"/>
                <wp:positionH relativeFrom="column">
                  <wp:posOffset>6353175</wp:posOffset>
                </wp:positionH>
                <wp:positionV relativeFrom="paragraph">
                  <wp:posOffset>1057274</wp:posOffset>
                </wp:positionV>
                <wp:extent cx="1009650" cy="1228725"/>
                <wp:effectExtent l="38100" t="0" r="19050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09650" cy="12287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AB4E38" id="Straight Arrow Connector 7" o:spid="_x0000_s1026" type="#_x0000_t32" style="position:absolute;margin-left:500.25pt;margin-top:83.25pt;width:79.5pt;height:96.7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0434AC" w:rsidRPr="000434AC">
        <w:rPr>
          <w:noProof/>
        </w:rPr>
        <w:drawing>
          <wp:inline distT="0" distB="0" distL="0" distR="0" wp14:anchorId="35DB8F98" wp14:editId="61F4E18D">
            <wp:extent cx="9144000" cy="51638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6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3FFF8" w14:textId="01BA7898" w:rsidR="000434AC" w:rsidRDefault="000434AC"/>
    <w:p w14:paraId="69B1147E" w14:textId="496C053C" w:rsidR="000434AC" w:rsidRDefault="000434AC"/>
    <w:p w14:paraId="5011A903" w14:textId="508DA63D" w:rsidR="000434AC" w:rsidRDefault="000434AC"/>
    <w:p w14:paraId="652F5D4E" w14:textId="1A6B6D46" w:rsidR="000434AC" w:rsidRDefault="000434AC" w:rsidP="008367E7">
      <w:pPr>
        <w:pStyle w:val="Heading3"/>
      </w:pPr>
      <w:r>
        <w:lastRenderedPageBreak/>
        <w:t>About Page</w:t>
      </w:r>
    </w:p>
    <w:p w14:paraId="1556A9D1" w14:textId="6F13A986" w:rsidR="000434AC" w:rsidRDefault="000434AC">
      <w:r>
        <w:t>General Contact and Mission statement</w:t>
      </w:r>
    </w:p>
    <w:p w14:paraId="2F1A719E" w14:textId="59A4FD55" w:rsidR="000434AC" w:rsidRDefault="008367E7">
      <w:r w:rsidRPr="008367E7">
        <w:rPr>
          <w:noProof/>
        </w:rPr>
        <w:drawing>
          <wp:anchor distT="0" distB="0" distL="114300" distR="114300" simplePos="0" relativeHeight="251689984" behindDoc="0" locked="0" layoutInCell="1" allowOverlap="1" wp14:anchorId="0506991E" wp14:editId="5137C455">
            <wp:simplePos x="0" y="0"/>
            <wp:positionH relativeFrom="column">
              <wp:posOffset>114300</wp:posOffset>
            </wp:positionH>
            <wp:positionV relativeFrom="paragraph">
              <wp:posOffset>92075</wp:posOffset>
            </wp:positionV>
            <wp:extent cx="552527" cy="200053"/>
            <wp:effectExtent l="0" t="0" r="0" b="9525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27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34AC" w:rsidRPr="000434AC">
        <w:rPr>
          <w:noProof/>
        </w:rPr>
        <w:drawing>
          <wp:inline distT="0" distB="0" distL="0" distR="0" wp14:anchorId="7C19E380" wp14:editId="5D8120C0">
            <wp:extent cx="9144000" cy="51885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8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64D90" w14:textId="5F139C9B" w:rsidR="000434AC" w:rsidRDefault="000434AC"/>
    <w:p w14:paraId="0E6BD8CD" w14:textId="5A68F8ED" w:rsidR="000434AC" w:rsidRDefault="000434AC"/>
    <w:p w14:paraId="08228EBE" w14:textId="30CABF0E" w:rsidR="000434AC" w:rsidRDefault="000434AC"/>
    <w:p w14:paraId="6D10401E" w14:textId="2378BC68" w:rsidR="000434AC" w:rsidRDefault="000434AC">
      <w:r w:rsidRPr="000E00B4">
        <w:rPr>
          <w:noProof/>
        </w:rPr>
        <w:lastRenderedPageBreak/>
        <w:drawing>
          <wp:inline distT="0" distB="0" distL="0" distR="0" wp14:anchorId="69E09ED8" wp14:editId="693AC618">
            <wp:extent cx="6286500" cy="3067355"/>
            <wp:effectExtent l="152400" t="152400" r="361950" b="3619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01569" cy="30747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63F76C" w14:textId="5EF0B4DE" w:rsidR="000434AC" w:rsidRDefault="000434AC"/>
    <w:p w14:paraId="5357949F" w14:textId="77777777" w:rsidR="000434AC" w:rsidRDefault="000434AC"/>
    <w:sectPr w:rsidR="000434AC" w:rsidSect="000434A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NjEzNjUwNzA3NDRR0lEKTi0uzszPAykwrgUALs8SfiwAAAA="/>
  </w:docVars>
  <w:rsids>
    <w:rsidRoot w:val="00D6170B"/>
    <w:rsid w:val="000434AC"/>
    <w:rsid w:val="000E00B4"/>
    <w:rsid w:val="0048627D"/>
    <w:rsid w:val="005327BD"/>
    <w:rsid w:val="00665081"/>
    <w:rsid w:val="00710939"/>
    <w:rsid w:val="008367E7"/>
    <w:rsid w:val="00A3775D"/>
    <w:rsid w:val="00B93752"/>
    <w:rsid w:val="00D6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CFBD6"/>
  <w15:chartTrackingRefBased/>
  <w15:docId w15:val="{67759CFC-10B0-4B05-BE9E-52D287351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7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17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6170B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uiPriority w:val="99"/>
    <w:unhideWhenUsed/>
    <w:rsid w:val="00D617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1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17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4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6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Janssen</dc:creator>
  <cp:keywords/>
  <dc:description/>
  <cp:lastModifiedBy>Kenneth Janssen</cp:lastModifiedBy>
  <cp:revision>2</cp:revision>
  <dcterms:created xsi:type="dcterms:W3CDTF">2019-08-18T15:56:00Z</dcterms:created>
  <dcterms:modified xsi:type="dcterms:W3CDTF">2019-08-18T15:56:00Z</dcterms:modified>
</cp:coreProperties>
</file>